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650B356B" w14:textId="77777777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EAEB1" w14:textId="1359CB97" w:rsidR="008C1F0B" w:rsidRDefault="008C1F0B" w:rsidP="00917FAB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</w:p>
    <w:p w14:paraId="1F1E2A46" w14:textId="77777777" w:rsidR="0083265E" w:rsidRDefault="0083265E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</w:p>
    <w:p w14:paraId="477ABDB1" w14:textId="6AE64627" w:rsidR="00403530" w:rsidRPr="00141735" w:rsidRDefault="00DE7DA1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EC4E36" id="Straight Connector 5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36E12675" w14:textId="231FBE40" w:rsidR="00A52408" w:rsidRPr="00384AE6" w:rsidRDefault="006D3907" w:rsidP="00F95055">
      <w:pPr>
        <w:pStyle w:val="NoSpacing"/>
        <w:rPr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77777777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38753516" w14:textId="3360E6F3" w:rsidR="00CC2F4D" w:rsidRPr="00384AE6" w:rsidRDefault="00136AFD">
      <w:pPr>
        <w:pStyle w:val="NoSpacing"/>
        <w:numPr>
          <w:ilvl w:val="0"/>
          <w:numId w:val="31"/>
        </w:numPr>
        <w:rPr>
          <w:sz w:val="23"/>
          <w:szCs w:val="23"/>
        </w:rPr>
      </w:pPr>
      <w:r>
        <w:rPr>
          <w:i/>
          <w:iCs/>
          <w:sz w:val="23"/>
          <w:szCs w:val="23"/>
        </w:rPr>
        <w:t>#73 Thou Art Worthy</w:t>
      </w:r>
    </w:p>
    <w:p w14:paraId="766DAA0A" w14:textId="77777777" w:rsidR="00384AE6" w:rsidRPr="00384AE6" w:rsidRDefault="00384AE6" w:rsidP="00384AE6">
      <w:pPr>
        <w:pStyle w:val="NoSpacing"/>
        <w:ind w:left="1080"/>
        <w:rPr>
          <w:sz w:val="23"/>
          <w:szCs w:val="23"/>
        </w:rPr>
      </w:pPr>
    </w:p>
    <w:p w14:paraId="038258F9" w14:textId="71E56F56" w:rsidR="00CC2F4D" w:rsidRPr="00755D03" w:rsidRDefault="00136AFD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#380 Just A Closer Walk with Thee</w:t>
      </w:r>
    </w:p>
    <w:p w14:paraId="3A9C02FA" w14:textId="77777777" w:rsidR="00CC2F4D" w:rsidRPr="002433EE" w:rsidRDefault="00CC2F4D" w:rsidP="00CC2F4D">
      <w:pPr>
        <w:pStyle w:val="NoSpacing"/>
        <w:rPr>
          <w:i/>
          <w:iCs/>
          <w:sz w:val="23"/>
          <w:szCs w:val="23"/>
        </w:rPr>
      </w:pPr>
    </w:p>
    <w:p w14:paraId="0E2B0558" w14:textId="7E3EFCC1" w:rsidR="00CC2F4D" w:rsidRPr="007437AB" w:rsidRDefault="00136AFD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Let It Be Said of Us</w:t>
      </w:r>
    </w:p>
    <w:p w14:paraId="4575010F" w14:textId="77777777" w:rsidR="00DE7DA1" w:rsidRDefault="00DE7DA1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172A1BB1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  <w:r w:rsidR="00DE7DA1">
        <w:rPr>
          <w:b/>
          <w:bCs/>
          <w:sz w:val="23"/>
          <w:szCs w:val="23"/>
          <w:u w:val="single"/>
        </w:rPr>
        <w:t xml:space="preserve"> </w:t>
      </w:r>
    </w:p>
    <w:p w14:paraId="534E425B" w14:textId="77777777" w:rsidR="00136AFD" w:rsidRDefault="00136AF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50BDF794" w14:textId="594C3A9D" w:rsidR="00136AFD" w:rsidRDefault="00136AF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Special Music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2DC64679" w14:textId="667341EF" w:rsidR="00CC2F4D" w:rsidRPr="00873734" w:rsidRDefault="00CC2F4D" w:rsidP="00474130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:</w:t>
      </w:r>
      <w:r>
        <w:rPr>
          <w:sz w:val="23"/>
          <w:szCs w:val="23"/>
        </w:rPr>
        <w:t xml:space="preserve"> </w:t>
      </w:r>
      <w:r w:rsidR="00873734">
        <w:rPr>
          <w:sz w:val="23"/>
          <w:szCs w:val="23"/>
        </w:rPr>
        <w:t xml:space="preserve"> –</w:t>
      </w:r>
      <w:r w:rsidR="0095203A">
        <w:rPr>
          <w:sz w:val="23"/>
          <w:szCs w:val="23"/>
        </w:rPr>
        <w:t xml:space="preserve"> </w:t>
      </w:r>
      <w:r w:rsidR="001340CE">
        <w:rPr>
          <w:i/>
          <w:iCs/>
          <w:sz w:val="23"/>
          <w:szCs w:val="23"/>
        </w:rPr>
        <w:t>“</w:t>
      </w:r>
      <w:r w:rsidR="00164ECD">
        <w:rPr>
          <w:i/>
          <w:iCs/>
          <w:sz w:val="23"/>
          <w:szCs w:val="23"/>
        </w:rPr>
        <w:t>Gazing at the Modeled Messengers</w:t>
      </w:r>
      <w:r w:rsidR="00315829">
        <w:rPr>
          <w:i/>
          <w:iCs/>
          <w:sz w:val="23"/>
          <w:szCs w:val="23"/>
        </w:rPr>
        <w:t>”</w:t>
      </w:r>
      <w:r w:rsidR="00447DCF">
        <w:rPr>
          <w:i/>
          <w:iCs/>
          <w:sz w:val="23"/>
          <w:szCs w:val="23"/>
        </w:rPr>
        <w:t xml:space="preserve"> </w:t>
      </w:r>
      <w:r w:rsidR="00D55482">
        <w:rPr>
          <w:i/>
          <w:iCs/>
          <w:sz w:val="23"/>
          <w:szCs w:val="23"/>
        </w:rPr>
        <w:t xml:space="preserve">– Philippians </w:t>
      </w:r>
      <w:r w:rsidR="00DE7DA1">
        <w:rPr>
          <w:i/>
          <w:iCs/>
          <w:sz w:val="23"/>
          <w:szCs w:val="23"/>
        </w:rPr>
        <w:t>2:</w:t>
      </w:r>
      <w:r w:rsidR="00164ECD">
        <w:rPr>
          <w:i/>
          <w:iCs/>
          <w:sz w:val="23"/>
          <w:szCs w:val="23"/>
        </w:rPr>
        <w:t>19-30</w:t>
      </w:r>
    </w:p>
    <w:p w14:paraId="2A8A611B" w14:textId="77777777" w:rsidR="00CC2F4D" w:rsidRPr="009D6776" w:rsidRDefault="00CC2F4D" w:rsidP="00CC2F4D">
      <w:pPr>
        <w:pStyle w:val="NoSpacing"/>
        <w:rPr>
          <w:sz w:val="23"/>
          <w:szCs w:val="23"/>
          <w:u w:val="single"/>
        </w:rPr>
      </w:pPr>
      <w:r>
        <w:rPr>
          <w:sz w:val="23"/>
          <w:szCs w:val="23"/>
        </w:rPr>
        <w:t xml:space="preserve">                        </w:t>
      </w:r>
    </w:p>
    <w:p w14:paraId="19BC17C9" w14:textId="58A6AE9C" w:rsidR="00CC2F4D" w:rsidRPr="00755D03" w:rsidRDefault="001340CE" w:rsidP="00CC2F4D">
      <w:pPr>
        <w:pStyle w:val="NoSpacing"/>
        <w:rPr>
          <w:i/>
          <w:iCs/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C</w:t>
      </w:r>
      <w:r w:rsidR="00755D03">
        <w:rPr>
          <w:b/>
          <w:bCs/>
          <w:sz w:val="23"/>
          <w:szCs w:val="23"/>
          <w:u w:val="single"/>
        </w:rPr>
        <w:t xml:space="preserve">losing </w:t>
      </w:r>
      <w:r w:rsidR="00136AFD">
        <w:rPr>
          <w:b/>
          <w:bCs/>
          <w:sz w:val="23"/>
          <w:szCs w:val="23"/>
          <w:u w:val="single"/>
        </w:rPr>
        <w:t>Song</w:t>
      </w:r>
      <w:r w:rsidR="00136AFD" w:rsidRPr="00755D03">
        <w:rPr>
          <w:b/>
          <w:bCs/>
          <w:sz w:val="23"/>
          <w:szCs w:val="23"/>
        </w:rPr>
        <w:t xml:space="preserve"> #</w:t>
      </w:r>
      <w:r w:rsidR="00136AFD">
        <w:rPr>
          <w:i/>
          <w:iCs/>
          <w:sz w:val="23"/>
          <w:szCs w:val="23"/>
        </w:rPr>
        <w:t xml:space="preserve">389 More About Jesus (Vs. 1,2, and 4) </w:t>
      </w:r>
    </w:p>
    <w:p w14:paraId="229EA2AC" w14:textId="77777777" w:rsidR="008C1F0B" w:rsidRDefault="008C1F0B" w:rsidP="00F43857">
      <w:pPr>
        <w:pStyle w:val="NoSpacing"/>
        <w:rPr>
          <w:b/>
          <w:bCs/>
          <w:sz w:val="23"/>
          <w:szCs w:val="23"/>
          <w:u w:val="single"/>
        </w:rPr>
      </w:pPr>
    </w:p>
    <w:p w14:paraId="5EC37AC1" w14:textId="33D4783B" w:rsidR="00AB325E" w:rsidRDefault="00CE2968" w:rsidP="00F43857">
      <w:pPr>
        <w:pStyle w:val="NoSpacing"/>
        <w:rPr>
          <w:rFonts w:cs="Times New Roman"/>
          <w:b/>
          <w:bCs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05C3E0A9" w14:textId="238AC5C9" w:rsidR="008C1F0B" w:rsidRPr="008C1F0B" w:rsidRDefault="00DE7DA1" w:rsidP="008C1F0B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2444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04B58" id="Straight Connector 4" o:spid="_x0000_s1026" style="position:absolute;z-index:2516244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703DE215" w14:textId="7A6B69B9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28003ECB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102881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07433FE1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3</w:t>
      </w:r>
      <w:r w:rsidRPr="00D23D29">
        <w:rPr>
          <w:rFonts w:cs="Times New Roman"/>
        </w:rPr>
        <w:t>0 P.M</w:t>
      </w:r>
    </w:p>
    <w:p w14:paraId="291DA3EE" w14:textId="5E044C8E" w:rsidR="007437AB" w:rsidRDefault="00FB787A" w:rsidP="00E757AB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Vault</w:t>
      </w:r>
    </w:p>
    <w:p w14:paraId="3D4E7D72" w14:textId="77777777" w:rsidR="00E757AB" w:rsidRPr="00E757AB" w:rsidRDefault="00E757AB" w:rsidP="00E757AB">
      <w:pPr>
        <w:spacing w:after="0"/>
        <w:ind w:left="-720"/>
        <w:jc w:val="center"/>
        <w:rPr>
          <w:rFonts w:cs="Times New Roman"/>
        </w:rPr>
      </w:pPr>
    </w:p>
    <w:p w14:paraId="003EED17" w14:textId="77777777" w:rsidR="00A767FD" w:rsidRDefault="00A767FD" w:rsidP="001D3BB7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4BFC3CBE" w14:textId="2E57FAD8" w:rsidR="003066EF" w:rsidRPr="00705A14" w:rsidRDefault="00AB7B70" w:rsidP="001D3BB7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  <w:r w:rsidR="0024301A" w:rsidRPr="00E83F58">
        <w:rPr>
          <w:rFonts w:cstheme="majorBidi"/>
          <w:sz w:val="20"/>
          <w:szCs w:val="20"/>
        </w:rPr>
        <w:t xml:space="preserve">. </w:t>
      </w:r>
    </w:p>
    <w:p w14:paraId="754E11AF" w14:textId="77777777" w:rsidR="00496537" w:rsidRPr="00164ECD" w:rsidRDefault="00496537" w:rsidP="00164ECD">
      <w:pPr>
        <w:spacing w:after="0"/>
        <w:rPr>
          <w:rFonts w:cstheme="majorBidi"/>
          <w:sz w:val="20"/>
          <w:szCs w:val="20"/>
        </w:rPr>
      </w:pPr>
    </w:p>
    <w:p w14:paraId="1404F744" w14:textId="441C3670" w:rsidR="00496537" w:rsidRDefault="00496537" w:rsidP="0014325C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Mark your calendar for March 3</w:t>
      </w:r>
      <w:r w:rsidRPr="00496537">
        <w:rPr>
          <w:rFonts w:cstheme="majorBidi"/>
          <w:sz w:val="20"/>
          <w:szCs w:val="20"/>
          <w:vertAlign w:val="superscript"/>
        </w:rPr>
        <w:t>rd</w:t>
      </w:r>
      <w:r>
        <w:rPr>
          <w:rFonts w:cstheme="majorBidi"/>
          <w:sz w:val="20"/>
          <w:szCs w:val="20"/>
        </w:rPr>
        <w:t xml:space="preserve"> as Steve and Kara Piatt will be speaking about their ministry with Victory Center Bible Camp. We will plan to have a potluck meal following the service. </w:t>
      </w:r>
    </w:p>
    <w:p w14:paraId="5CAFFF0B" w14:textId="77777777" w:rsidR="00496537" w:rsidRDefault="00496537" w:rsidP="00496537">
      <w:pPr>
        <w:pStyle w:val="ListParagraph"/>
        <w:spacing w:after="0"/>
        <w:ind w:left="900"/>
        <w:rPr>
          <w:rFonts w:cstheme="majorBidi"/>
          <w:sz w:val="20"/>
          <w:szCs w:val="20"/>
        </w:rPr>
      </w:pPr>
    </w:p>
    <w:p w14:paraId="618BEFE9" w14:textId="66516C2E" w:rsidR="009F6573" w:rsidRDefault="00907CFD" w:rsidP="0014325C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ooking to further grow in your faith and the Word, take the start of this year to join into any of these.  </w:t>
      </w:r>
    </w:p>
    <w:p w14:paraId="3DDA4460" w14:textId="77777777" w:rsidR="00907CFD" w:rsidRPr="00907CFD" w:rsidRDefault="00907CFD" w:rsidP="00907CFD">
      <w:pPr>
        <w:pStyle w:val="ListParagraph"/>
        <w:rPr>
          <w:rFonts w:cstheme="majorBidi"/>
          <w:sz w:val="20"/>
          <w:szCs w:val="20"/>
        </w:rPr>
      </w:pPr>
    </w:p>
    <w:p w14:paraId="5AE92917" w14:textId="3AD2B15D" w:rsidR="00907CFD" w:rsidRDefault="00907CFD" w:rsidP="00907CFD">
      <w:pPr>
        <w:pStyle w:val="ListParagraph"/>
        <w:tabs>
          <w:tab w:val="left" w:pos="2160"/>
        </w:tabs>
        <w:spacing w:after="0"/>
        <w:ind w:left="2160" w:hanging="126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Sunday School: Sundays at 10:00 AM</w:t>
      </w:r>
    </w:p>
    <w:p w14:paraId="39C86787" w14:textId="1A01E1AB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Wednesday night Prayer and Study: Wednesdays at 7:30 PM</w:t>
      </w:r>
    </w:p>
    <w:p w14:paraId="7B6C9268" w14:textId="4E3BAC5A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Men’s Breakfast: Saturday at 7:30 AM at Jeff’s Gun Vault</w:t>
      </w:r>
    </w:p>
    <w:p w14:paraId="2D662B42" w14:textId="6306EAC5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adies Meeting: Monthly on the Second Thursdays. </w:t>
      </w:r>
    </w:p>
    <w:p w14:paraId="0DE22FFA" w14:textId="77777777" w:rsidR="007437AB" w:rsidRDefault="007437AB" w:rsidP="00743C1E">
      <w:pPr>
        <w:spacing w:after="0"/>
        <w:rPr>
          <w:rFonts w:cstheme="majorBidi"/>
          <w:sz w:val="20"/>
          <w:szCs w:val="20"/>
        </w:rPr>
      </w:pPr>
    </w:p>
    <w:p w14:paraId="5BE6B448" w14:textId="30E6D5EB" w:rsidR="007437AB" w:rsidRDefault="007437AB" w:rsidP="00743C1E">
      <w:pPr>
        <w:spacing w:after="0"/>
        <w:rPr>
          <w:rFonts w:cstheme="majorBidi"/>
          <w:sz w:val="20"/>
          <w:szCs w:val="20"/>
        </w:rPr>
      </w:pPr>
    </w:p>
    <w:p w14:paraId="14990175" w14:textId="54E668F5" w:rsidR="00743C1E" w:rsidRPr="00E871B4" w:rsidRDefault="00E871B4" w:rsidP="001738A6">
      <w:pPr>
        <w:spacing w:after="0"/>
        <w:rPr>
          <w:rFonts w:cstheme="majorBidi"/>
          <w:sz w:val="20"/>
          <w:szCs w:val="20"/>
        </w:rPr>
      </w:pPr>
      <w:r>
        <w:rPr>
          <w:noProof/>
          <w:lang w:bidi="he-IL"/>
        </w:rPr>
        <w:drawing>
          <wp:anchor distT="0" distB="0" distL="114300" distR="114300" simplePos="0" relativeHeight="251658240" behindDoc="1" locked="0" layoutInCell="1" allowOverlap="1" wp14:anchorId="57DF8393" wp14:editId="513D8FF4">
            <wp:simplePos x="0" y="0"/>
            <wp:positionH relativeFrom="column">
              <wp:posOffset>524510</wp:posOffset>
            </wp:positionH>
            <wp:positionV relativeFrom="paragraph">
              <wp:posOffset>8890</wp:posOffset>
            </wp:positionV>
            <wp:extent cx="3775710" cy="1280160"/>
            <wp:effectExtent l="0" t="0" r="0" b="0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7571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179AEB" w14:textId="61934BCC" w:rsidR="00644699" w:rsidRDefault="00644699" w:rsidP="00644699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2F52F62B" w14:textId="03DC09A6" w:rsidR="00164ECD" w:rsidRDefault="00164EC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Duane Tate</w:t>
      </w:r>
      <w:r w:rsidR="00907CFD">
        <w:rPr>
          <w:rFonts w:cstheme="majorBidi"/>
          <w:b/>
          <w:bCs/>
          <w:color w:val="000000" w:themeColor="text1"/>
        </w:rPr>
        <w:t xml:space="preserve"> – </w:t>
      </w:r>
      <w:r w:rsidR="001D3BB7">
        <w:rPr>
          <w:rFonts w:cstheme="majorBidi"/>
          <w:color w:val="000000" w:themeColor="text1"/>
        </w:rPr>
        <w:t xml:space="preserve">February </w:t>
      </w:r>
      <w:r>
        <w:rPr>
          <w:rFonts w:cstheme="majorBidi"/>
          <w:color w:val="000000" w:themeColor="text1"/>
        </w:rPr>
        <w:t>25</w:t>
      </w:r>
      <w:r w:rsidRPr="00164ECD">
        <w:rPr>
          <w:rFonts w:cstheme="majorBidi"/>
          <w:color w:val="000000" w:themeColor="text1"/>
          <w:vertAlign w:val="superscript"/>
        </w:rPr>
        <w:t>th</w:t>
      </w:r>
    </w:p>
    <w:p w14:paraId="4A12FD6C" w14:textId="1162B53C" w:rsidR="00164ECD" w:rsidRDefault="00164EC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Craig Toman –</w:t>
      </w:r>
      <w:r>
        <w:rPr>
          <w:rFonts w:cstheme="majorBidi"/>
          <w:color w:val="000000" w:themeColor="text1"/>
        </w:rPr>
        <w:t xml:space="preserve"> February 25</w:t>
      </w:r>
      <w:r w:rsidRPr="00136AFD">
        <w:rPr>
          <w:rFonts w:cstheme="majorBidi"/>
          <w:color w:val="000000" w:themeColor="text1"/>
          <w:vertAlign w:val="superscript"/>
        </w:rPr>
        <w:t>t</w:t>
      </w:r>
      <w:r w:rsidR="00136AFD" w:rsidRPr="00136AFD">
        <w:rPr>
          <w:rFonts w:cstheme="majorBidi"/>
          <w:color w:val="000000" w:themeColor="text1"/>
          <w:vertAlign w:val="superscript"/>
        </w:rPr>
        <w:t>h</w:t>
      </w:r>
      <w:r>
        <w:rPr>
          <w:rFonts w:cstheme="majorBidi"/>
          <w:color w:val="000000" w:themeColor="text1"/>
        </w:rPr>
        <w:t xml:space="preserve"> </w:t>
      </w:r>
    </w:p>
    <w:p w14:paraId="161F7972" w14:textId="77777777" w:rsidR="00164ECD" w:rsidRDefault="00164EC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Nova Baker –</w:t>
      </w:r>
      <w:r>
        <w:rPr>
          <w:rFonts w:cstheme="majorBidi"/>
          <w:color w:val="000000" w:themeColor="text1"/>
        </w:rPr>
        <w:t xml:space="preserve"> March 2</w:t>
      </w:r>
      <w:r w:rsidRPr="00164ECD">
        <w:rPr>
          <w:rFonts w:cstheme="majorBidi"/>
          <w:color w:val="000000" w:themeColor="text1"/>
          <w:vertAlign w:val="superscript"/>
        </w:rPr>
        <w:t>nd</w:t>
      </w:r>
      <w:r>
        <w:rPr>
          <w:rFonts w:cstheme="majorBidi"/>
          <w:color w:val="000000" w:themeColor="text1"/>
        </w:rPr>
        <w:t xml:space="preserve"> </w:t>
      </w:r>
    </w:p>
    <w:p w14:paraId="419BBC02" w14:textId="616C7769" w:rsidR="00560F97" w:rsidRPr="00907CFD" w:rsidRDefault="00164EC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Vidalia Baker –</w:t>
      </w:r>
      <w:r>
        <w:rPr>
          <w:rFonts w:cstheme="majorBidi"/>
          <w:color w:val="000000" w:themeColor="text1"/>
        </w:rPr>
        <w:t xml:space="preserve"> March 2</w:t>
      </w:r>
      <w:r w:rsidRPr="00164ECD">
        <w:rPr>
          <w:rFonts w:cstheme="majorBidi"/>
          <w:color w:val="000000" w:themeColor="text1"/>
          <w:vertAlign w:val="superscript"/>
        </w:rPr>
        <w:t>nd</w:t>
      </w:r>
      <w:r>
        <w:rPr>
          <w:rFonts w:cstheme="majorBidi"/>
          <w:color w:val="000000" w:themeColor="text1"/>
        </w:rPr>
        <w:t xml:space="preserve"> </w:t>
      </w:r>
      <w:r w:rsidR="00EE47AB">
        <w:rPr>
          <w:rFonts w:cstheme="majorBidi"/>
          <w:color w:val="000000" w:themeColor="text1"/>
        </w:rPr>
        <w:t xml:space="preserve"> </w:t>
      </w:r>
      <w:r w:rsidR="00907CFD">
        <w:rPr>
          <w:rFonts w:cstheme="majorBidi"/>
          <w:color w:val="000000" w:themeColor="text1"/>
        </w:rPr>
        <w:t xml:space="preserve"> </w:t>
      </w:r>
    </w:p>
    <w:p w14:paraId="60E82380" w14:textId="6B962CA0" w:rsidR="001643A1" w:rsidRPr="00100247" w:rsidRDefault="001643A1" w:rsidP="00560F97">
      <w:pPr>
        <w:spacing w:after="0"/>
        <w:rPr>
          <w:rFonts w:cstheme="majorBidi"/>
          <w:color w:val="000000" w:themeColor="text1"/>
        </w:rPr>
      </w:pPr>
    </w:p>
    <w:p w14:paraId="585FEB22" w14:textId="1917B3FE" w:rsidR="00EE4BBF" w:rsidRDefault="00EE4BBF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color w:val="000000" w:themeColor="text1"/>
        </w:rPr>
        <w:t xml:space="preserve"> </w:t>
      </w:r>
    </w:p>
    <w:p w14:paraId="7619072C" w14:textId="77777777" w:rsidR="00743C1E" w:rsidRDefault="00743C1E" w:rsidP="009F6573">
      <w:pPr>
        <w:spacing w:after="0"/>
        <w:rPr>
          <w:rFonts w:cstheme="majorBidi"/>
          <w:color w:val="000000" w:themeColor="text1"/>
        </w:rPr>
      </w:pPr>
    </w:p>
    <w:p w14:paraId="4F78134F" w14:textId="77777777" w:rsidR="007437AB" w:rsidRPr="004A4F28" w:rsidRDefault="007437AB" w:rsidP="009F6573">
      <w:pPr>
        <w:spacing w:after="0"/>
        <w:rPr>
          <w:rFonts w:cstheme="majorBidi"/>
          <w:color w:val="000000" w:themeColor="text1"/>
        </w:rPr>
      </w:pPr>
    </w:p>
    <w:p w14:paraId="1DF8121E" w14:textId="3F17CDE3" w:rsidR="00447DCF" w:rsidRPr="00DE7DA1" w:rsidRDefault="00DE7DA1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3423" behindDoc="1" locked="0" layoutInCell="1" allowOverlap="1" wp14:anchorId="6C359929" wp14:editId="21CB65D4">
                <wp:simplePos x="0" y="0"/>
                <wp:positionH relativeFrom="margin">
                  <wp:posOffset>5440680</wp:posOffset>
                </wp:positionH>
                <wp:positionV relativeFrom="paragraph">
                  <wp:posOffset>19685</wp:posOffset>
                </wp:positionV>
                <wp:extent cx="3375660" cy="2247900"/>
                <wp:effectExtent l="0" t="0" r="15240" b="19050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75660" cy="2247900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A4655" w14:textId="6CE8D6A2" w:rsidR="00BA7449" w:rsidRDefault="00BA7449" w:rsidP="00123133"/>
                          <w:p w14:paraId="3B7F080D" w14:textId="64239992" w:rsidR="00BA7449" w:rsidRDefault="00BA7449" w:rsidP="00123133"/>
                          <w:p w14:paraId="579FBFB3" w14:textId="2B6EF1C0" w:rsidR="004F6814" w:rsidRPr="004F6814" w:rsidRDefault="004F6814" w:rsidP="00123133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44C765FB" w14:textId="30A03643" w:rsidR="00873734" w:rsidRDefault="00873734" w:rsidP="00123133"/>
                          <w:p w14:paraId="0D4E6748" w14:textId="13DCFED0" w:rsidR="00873734" w:rsidRDefault="00873734" w:rsidP="00123133"/>
                          <w:p w14:paraId="20283A3F" w14:textId="77777777" w:rsidR="00873734" w:rsidRDefault="00873734" w:rsidP="00123133"/>
                          <w:p w14:paraId="2B0D53B4" w14:textId="77777777" w:rsidR="00D76508" w:rsidRDefault="00D76508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left:0;text-align:left;margin-left:428.4pt;margin-top:1.55pt;width:265.8pt;height:177pt;z-index:-2516930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" filled="f" strokeweight="1pt">
                <v:textbox>
                  <w:txbxContent>
                    <w:p w14:paraId="0B7A4655" w14:textId="6CE8D6A2" w:rsidR="00BA7449" w:rsidRDefault="00BA7449" w:rsidP="00123133"/>
                    <w:p w14:paraId="3B7F080D" w14:textId="64239992" w:rsidR="00BA7449" w:rsidRDefault="00BA7449" w:rsidP="00123133"/>
                    <w:p w14:paraId="579FBFB3" w14:textId="2B6EF1C0" w:rsidR="004F6814" w:rsidRPr="004F6814" w:rsidRDefault="004F6814" w:rsidP="00123133">
                      <w:pPr>
                        <w:rPr>
                          <w:b/>
                          <w:bCs/>
                        </w:rPr>
                      </w:pPr>
                    </w:p>
                    <w:p w14:paraId="44C765FB" w14:textId="30A03643" w:rsidR="00873734" w:rsidRDefault="00873734" w:rsidP="00123133"/>
                    <w:p w14:paraId="0D4E6748" w14:textId="13DCFED0" w:rsidR="00873734" w:rsidRDefault="00873734" w:rsidP="00123133"/>
                    <w:p w14:paraId="20283A3F" w14:textId="77777777" w:rsidR="00873734" w:rsidRDefault="00873734" w:rsidP="00123133"/>
                    <w:p w14:paraId="2B0D53B4" w14:textId="77777777" w:rsidR="00D76508" w:rsidRDefault="00D76508" w:rsidP="00123133"/>
                  </w:txbxContent>
                </v:textbox>
                <w10:wrap anchorx="margin"/>
              </v:shape>
            </w:pict>
          </mc:Fallback>
        </mc:AlternateContent>
      </w:r>
      <w:r w:rsidR="00D60213"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  <w:r w:rsidR="007732F1">
        <w:rPr>
          <w:rFonts w:cs="Times New Roman"/>
          <w:sz w:val="24"/>
          <w:szCs w:val="24"/>
        </w:rPr>
        <w:t xml:space="preserve"> </w:t>
      </w:r>
    </w:p>
    <w:p w14:paraId="0B580B50" w14:textId="0DC4AF8C" w:rsidR="001340CE" w:rsidRDefault="001340CE" w:rsidP="00447DCF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0D769EA6" w14:textId="335BD208" w:rsidR="001340CE" w:rsidRDefault="00E871B4" w:rsidP="00447DCF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Guest Speaker (Missionary) – Steve and Kara Piatt</w:t>
      </w:r>
    </w:p>
    <w:p w14:paraId="6A298EE6" w14:textId="5D5BAAA7" w:rsidR="001340CE" w:rsidRDefault="00E871B4" w:rsidP="00447DCF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unday, March 3</w:t>
      </w:r>
      <w:r w:rsidRPr="00E871B4">
        <w:rPr>
          <w:rFonts w:cs="Times New Roman"/>
          <w:sz w:val="24"/>
          <w:szCs w:val="24"/>
          <w:vertAlign w:val="superscript"/>
        </w:rPr>
        <w:t>rd</w:t>
      </w:r>
      <w:r>
        <w:rPr>
          <w:rFonts w:cs="Times New Roman"/>
          <w:sz w:val="24"/>
          <w:szCs w:val="24"/>
        </w:rPr>
        <w:t xml:space="preserve"> </w:t>
      </w:r>
    </w:p>
    <w:p w14:paraId="3FA1F5C6" w14:textId="77777777" w:rsidR="00DE7DA1" w:rsidRDefault="00DE7DA1" w:rsidP="00447DCF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0E22B8DC" w14:textId="05B3BAE0" w:rsidR="00DE7DA1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Board Meeting</w:t>
      </w:r>
    </w:p>
    <w:p w14:paraId="495AFCAD" w14:textId="4C0E8632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uesday, March 12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7:00 PM </w:t>
      </w:r>
    </w:p>
    <w:p w14:paraId="6331CAE0" w14:textId="77777777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3B85EC34" w14:textId="489BA7B9" w:rsidR="00E871B4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Ladies Meeting </w:t>
      </w:r>
    </w:p>
    <w:p w14:paraId="0202BC59" w14:textId="0941E494" w:rsidR="00E871B4" w:rsidRP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ursday, March 14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2:00 PM </w:t>
      </w:r>
    </w:p>
    <w:p w14:paraId="5BA85601" w14:textId="5C4C8191" w:rsidR="00DE7DA1" w:rsidRPr="00DE7DA1" w:rsidRDefault="00DE7DA1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542E0304" w14:textId="77777777" w:rsidR="00DE7DA1" w:rsidRDefault="00DE7DA1" w:rsidP="00315829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5C947223" w14:textId="3555BE8B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097F3D81" w14:textId="77777777" w:rsidR="000C4EFE" w:rsidRPr="00F944C2" w:rsidRDefault="000C4EFE" w:rsidP="00033AAB">
      <w:pPr>
        <w:spacing w:after="0"/>
        <w:ind w:right="718"/>
        <w:jc w:val="center"/>
        <w:rPr>
          <w:rFonts w:cs="Times New Roman"/>
          <w:b/>
          <w:bCs/>
          <w:strike/>
          <w:sz w:val="24"/>
          <w:szCs w:val="24"/>
          <w:u w:val="single"/>
        </w:rPr>
      </w:pPr>
    </w:p>
    <w:p w14:paraId="1C75FD2E" w14:textId="4BD06BAB" w:rsidR="00A55C87" w:rsidRDefault="00B030E2" w:rsidP="00A55C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 Continue to pray for h</w:t>
      </w:r>
      <w:r w:rsidR="00582A11" w:rsidRPr="00D23D29">
        <w:rPr>
          <w:rFonts w:cstheme="minorHAnsi"/>
          <w:sz w:val="20"/>
          <w:szCs w:val="20"/>
        </w:rPr>
        <w:t>ealth concerns for</w:t>
      </w:r>
      <w:r w:rsidR="009E743B" w:rsidRPr="00D23D29">
        <w:rPr>
          <w:rFonts w:cstheme="minorHAnsi"/>
          <w:sz w:val="20"/>
          <w:szCs w:val="20"/>
        </w:rPr>
        <w:t>, Dale</w:t>
      </w:r>
      <w:r w:rsidR="002A4121">
        <w:rPr>
          <w:rFonts w:cstheme="minorHAnsi"/>
          <w:sz w:val="20"/>
          <w:szCs w:val="20"/>
        </w:rPr>
        <w:t xml:space="preserve"> </w:t>
      </w:r>
      <w:r w:rsidR="009E743B" w:rsidRPr="00D23D29">
        <w:rPr>
          <w:rFonts w:cstheme="minorHAnsi"/>
          <w:sz w:val="20"/>
          <w:szCs w:val="20"/>
        </w:rPr>
        <w:t>Water</w:t>
      </w:r>
      <w:r w:rsidR="006E5774">
        <w:rPr>
          <w:rFonts w:cstheme="minorHAnsi"/>
          <w:sz w:val="20"/>
          <w:szCs w:val="20"/>
        </w:rPr>
        <w:t>s</w:t>
      </w:r>
      <w:r w:rsidR="006B5083">
        <w:rPr>
          <w:rFonts w:cstheme="minorHAnsi"/>
          <w:sz w:val="20"/>
          <w:szCs w:val="20"/>
        </w:rPr>
        <w:t xml:space="preserve"> and </w:t>
      </w:r>
      <w:r w:rsidR="0070655F">
        <w:rPr>
          <w:rFonts w:cstheme="minorHAnsi"/>
          <w:sz w:val="20"/>
          <w:szCs w:val="20"/>
        </w:rPr>
        <w:t>Dick and</w:t>
      </w:r>
      <w:r w:rsidR="006B5083">
        <w:rPr>
          <w:rFonts w:cstheme="minorHAnsi"/>
          <w:sz w:val="20"/>
          <w:szCs w:val="20"/>
        </w:rPr>
        <w:t xml:space="preserve"> Mary </w:t>
      </w:r>
      <w:r w:rsidR="00744EDE">
        <w:rPr>
          <w:rFonts w:cstheme="minorHAnsi"/>
          <w:sz w:val="20"/>
          <w:szCs w:val="20"/>
        </w:rPr>
        <w:t>Buchanan</w:t>
      </w:r>
      <w:r w:rsidR="00171742">
        <w:rPr>
          <w:rFonts w:cstheme="minorHAnsi"/>
          <w:sz w:val="20"/>
          <w:szCs w:val="20"/>
        </w:rPr>
        <w:t xml:space="preserve">. </w:t>
      </w:r>
    </w:p>
    <w:p w14:paraId="380B4F1B" w14:textId="19EDF0CF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B4CB2E1" w14:textId="23984907" w:rsidR="00D41DE9" w:rsidRDefault="003C1DFB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ries of the Week</w:t>
      </w:r>
      <w:r w:rsidR="00BB2715">
        <w:rPr>
          <w:rFonts w:cstheme="minorHAnsi"/>
          <w:sz w:val="20"/>
          <w:szCs w:val="20"/>
        </w:rPr>
        <w:t xml:space="preserve">: </w:t>
      </w:r>
      <w:r w:rsidR="009F6573">
        <w:rPr>
          <w:rFonts w:cstheme="minorHAnsi"/>
          <w:sz w:val="20"/>
          <w:szCs w:val="20"/>
        </w:rPr>
        <w:t xml:space="preserve">The </w:t>
      </w:r>
      <w:r w:rsidR="00136AFD">
        <w:rPr>
          <w:rFonts w:cstheme="minorHAnsi"/>
          <w:sz w:val="20"/>
          <w:szCs w:val="20"/>
        </w:rPr>
        <w:t xml:space="preserve">Daum, The </w:t>
      </w:r>
      <w:proofErr w:type="spellStart"/>
      <w:r w:rsidR="00136AFD">
        <w:rPr>
          <w:rFonts w:cstheme="minorHAnsi"/>
          <w:sz w:val="20"/>
          <w:szCs w:val="20"/>
        </w:rPr>
        <w:t>Moodys</w:t>
      </w:r>
      <w:proofErr w:type="spellEnd"/>
      <w:r w:rsidR="00136AFD">
        <w:rPr>
          <w:rFonts w:cstheme="minorHAnsi"/>
          <w:sz w:val="20"/>
          <w:szCs w:val="20"/>
        </w:rPr>
        <w:t>, and the Clevengers</w:t>
      </w:r>
      <w:r w:rsidR="007437AB">
        <w:rPr>
          <w:rFonts w:cstheme="minorHAnsi"/>
          <w:sz w:val="20"/>
          <w:szCs w:val="20"/>
        </w:rPr>
        <w:t xml:space="preserve">. </w:t>
      </w:r>
      <w:r w:rsidR="006E5774">
        <w:rPr>
          <w:rFonts w:cstheme="minorHAnsi"/>
          <w:sz w:val="20"/>
          <w:szCs w:val="20"/>
        </w:rPr>
        <w:t xml:space="preserve"> </w:t>
      </w:r>
      <w:r w:rsidR="004F38DB">
        <w:rPr>
          <w:rFonts w:cstheme="minorHAnsi"/>
          <w:sz w:val="20"/>
          <w:szCs w:val="20"/>
        </w:rPr>
        <w:t xml:space="preserve"> </w:t>
      </w:r>
    </w:p>
    <w:p w14:paraId="473544A5" w14:textId="77777777" w:rsidR="00D41DE9" w:rsidRDefault="00D41DE9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</w:p>
    <w:p w14:paraId="5E192DE8" w14:textId="06E15A37" w:rsidR="00BF2209" w:rsidRDefault="00D41DE9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- </w:t>
      </w:r>
      <w:r w:rsidR="000427A8">
        <w:rPr>
          <w:rFonts w:cstheme="minorHAnsi"/>
          <w:sz w:val="20"/>
          <w:szCs w:val="20"/>
        </w:rPr>
        <w:t>C</w:t>
      </w:r>
      <w:r w:rsidR="00384AE6">
        <w:rPr>
          <w:rFonts w:cstheme="minorHAnsi"/>
          <w:sz w:val="20"/>
          <w:szCs w:val="20"/>
        </w:rPr>
        <w:t>ontinue to p</w:t>
      </w:r>
      <w:r>
        <w:rPr>
          <w:rFonts w:cstheme="minorHAnsi"/>
          <w:sz w:val="20"/>
          <w:szCs w:val="20"/>
        </w:rPr>
        <w:t>ray for Les Clevenger</w:t>
      </w:r>
      <w:r w:rsidR="00496537">
        <w:rPr>
          <w:rFonts w:cstheme="minorHAnsi"/>
          <w:sz w:val="20"/>
          <w:szCs w:val="20"/>
        </w:rPr>
        <w:t xml:space="preserve"> as he </w:t>
      </w:r>
      <w:r w:rsidR="00885836">
        <w:rPr>
          <w:rFonts w:cstheme="minorHAnsi"/>
          <w:sz w:val="20"/>
          <w:szCs w:val="20"/>
        </w:rPr>
        <w:t xml:space="preserve">his white blood cells were down some. Also pray for the neuropathy that has gotten worse. Pray also for the insurance to grant in-home therapy through day 100. </w:t>
      </w:r>
    </w:p>
    <w:p w14:paraId="35C9A725" w14:textId="77777777" w:rsidR="00146D25" w:rsidRPr="00146D25" w:rsidRDefault="00146D25" w:rsidP="00146D25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E789CBC" w14:textId="022645E4" w:rsidR="00743C1E" w:rsidRPr="00577E87" w:rsidRDefault="008B5041" w:rsidP="00577E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</w:t>
      </w:r>
      <w:r w:rsidR="00384AE6">
        <w:rPr>
          <w:rFonts w:cstheme="minorHAnsi"/>
          <w:sz w:val="20"/>
          <w:szCs w:val="20"/>
        </w:rPr>
        <w:t>for Meagan as she continues</w:t>
      </w:r>
      <w:r w:rsidR="00AF28B7">
        <w:rPr>
          <w:rFonts w:cstheme="minorHAnsi"/>
          <w:sz w:val="20"/>
          <w:szCs w:val="20"/>
        </w:rPr>
        <w:t xml:space="preserve"> through cancer treatments.</w:t>
      </w:r>
      <w:r w:rsidR="000811E8">
        <w:rPr>
          <w:rFonts w:cstheme="minorHAnsi"/>
          <w:sz w:val="20"/>
          <w:szCs w:val="20"/>
        </w:rPr>
        <w:t xml:space="preserve"> </w:t>
      </w:r>
    </w:p>
    <w:p w14:paraId="320B4B64" w14:textId="77777777" w:rsidR="007B4C63" w:rsidRPr="007B4C63" w:rsidRDefault="007B4C63" w:rsidP="007B4C63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095A017F" w14:textId="77777777" w:rsidR="00DE7DA1" w:rsidRDefault="00743C1E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2C3715">
        <w:rPr>
          <w:rFonts w:cstheme="minorHAnsi"/>
          <w:sz w:val="20"/>
          <w:szCs w:val="20"/>
        </w:rPr>
        <w:t xml:space="preserve">ray for Reese who was diagnosed with </w:t>
      </w:r>
      <w:r w:rsidR="00DE7DA1">
        <w:rPr>
          <w:rFonts w:cstheme="minorHAnsi"/>
          <w:sz w:val="20"/>
          <w:szCs w:val="20"/>
        </w:rPr>
        <w:t xml:space="preserve">pneumonia. </w:t>
      </w:r>
    </w:p>
    <w:p w14:paraId="5CF819A9" w14:textId="77777777" w:rsidR="00DE7DA1" w:rsidRPr="00DE7DA1" w:rsidRDefault="00DE7DA1" w:rsidP="00DE7DA1">
      <w:pPr>
        <w:pStyle w:val="ListParagraph"/>
        <w:rPr>
          <w:rFonts w:cstheme="minorHAnsi"/>
          <w:sz w:val="20"/>
          <w:szCs w:val="20"/>
        </w:rPr>
      </w:pPr>
    </w:p>
    <w:p w14:paraId="4C415237" w14:textId="751E7A0D" w:rsidR="00145122" w:rsidRDefault="00DE7DA1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Leah B. </w:t>
      </w:r>
      <w:r w:rsidR="00E871B4">
        <w:rPr>
          <w:rFonts w:cstheme="minorHAnsi"/>
          <w:sz w:val="20"/>
          <w:szCs w:val="20"/>
        </w:rPr>
        <w:t xml:space="preserve">as she had appointments last week at Rochester. Pray for accurate understanding of the cause of the seizures. </w:t>
      </w:r>
      <w:r>
        <w:rPr>
          <w:rFonts w:cstheme="minorHAnsi"/>
          <w:sz w:val="20"/>
          <w:szCs w:val="20"/>
        </w:rPr>
        <w:t xml:space="preserve"> </w:t>
      </w:r>
      <w:r w:rsidR="002C3715">
        <w:rPr>
          <w:rFonts w:cstheme="minorHAnsi"/>
          <w:sz w:val="20"/>
          <w:szCs w:val="20"/>
        </w:rPr>
        <w:t xml:space="preserve"> </w:t>
      </w:r>
    </w:p>
    <w:p w14:paraId="2986FA3F" w14:textId="77777777" w:rsidR="00EE47AB" w:rsidRPr="00EE47AB" w:rsidRDefault="00EE47AB" w:rsidP="00EE47AB">
      <w:pPr>
        <w:pStyle w:val="ListParagraph"/>
        <w:rPr>
          <w:rFonts w:cstheme="minorHAnsi"/>
          <w:sz w:val="20"/>
          <w:szCs w:val="20"/>
        </w:rPr>
      </w:pPr>
    </w:p>
    <w:p w14:paraId="76EE2825" w14:textId="7B3C6C35" w:rsidR="00EE47AB" w:rsidRDefault="00EE47AB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755D03">
        <w:rPr>
          <w:rFonts w:cstheme="minorHAnsi"/>
          <w:sz w:val="20"/>
          <w:szCs w:val="20"/>
        </w:rPr>
        <w:t xml:space="preserve">ray for Marlajean as she continues to heal from her knee surgery. </w:t>
      </w:r>
    </w:p>
    <w:p w14:paraId="329F86D9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9A37FA" w14:textId="68AAC912" w:rsidR="007B4C63" w:rsidRDefault="007B4C63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our community as we shine the light of Christ! </w:t>
      </w:r>
    </w:p>
    <w:p w14:paraId="129B84DE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600234" w14:textId="624E2F3B" w:rsidR="00145122" w:rsidRPr="00E871B4" w:rsidRDefault="007B4C63" w:rsidP="00E871B4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camp ministry such as VCBC as they prepare for the summer. </w:t>
      </w:r>
      <w:r w:rsidR="00DE7DA1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0FB0E03" wp14:editId="51465382">
                <wp:simplePos x="0" y="0"/>
                <wp:positionH relativeFrom="column">
                  <wp:posOffset>-47625</wp:posOffset>
                </wp:positionH>
                <wp:positionV relativeFrom="paragraph">
                  <wp:posOffset>1905635</wp:posOffset>
                </wp:positionV>
                <wp:extent cx="4301490" cy="485775"/>
                <wp:effectExtent l="19050" t="19050" r="22860" b="28575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1490" cy="485775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AB382" w14:textId="445CD64D" w:rsidR="00A118BF" w:rsidRPr="007B4C63" w:rsidRDefault="00A118BF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7B4C63"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For to me to live is Christ, and to die is gain.”</w:t>
                            </w:r>
                          </w:p>
                          <w:p w14:paraId="71CA23AC" w14:textId="003A6CBA" w:rsidR="007B4C63" w:rsidRPr="00A24384" w:rsidRDefault="007B4C63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</w:rPr>
                              <w:t>Philippians 1: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7" style="position:absolute;left:0;text-align:left;margin-left:-3.75pt;margin-top:150.05pt;width:338.7pt;height:38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87870,0;1304786,0;1935671,0;2738615,0;3369501,0;4301490,0;4301490,152209;4301490,299561;4301490,485775;3498546,485775;2910675,485775;2236775,485775;1562875,485775;975004,485775;0,485775;0,318992;0,161925;0,0" o:connectangles="0,0,0,0,0,0,0,0,0,0,0,0,0,0,0,0,0,0,0" textboxrect="0,0,3873500,1671320"/>
                <v:textbox>
                  <w:txbxContent>
                    <w:p w14:paraId="0BBAB382" w14:textId="445CD64D" w:rsidR="00A118BF" w:rsidRPr="007B4C63" w:rsidRDefault="00A118BF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7B4C63"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For to me to live is Christ, and to die is gain.”</w:t>
                      </w:r>
                    </w:p>
                    <w:p w14:paraId="71CA23AC" w14:textId="003A6CBA" w:rsidR="007B4C63" w:rsidRPr="00A24384" w:rsidRDefault="007B4C63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</w:rPr>
                        <w:t>Philippians 1: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7D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F426F4" wp14:editId="6711423E">
                <wp:simplePos x="0" y="0"/>
                <wp:positionH relativeFrom="margin">
                  <wp:posOffset>5082540</wp:posOffset>
                </wp:positionH>
                <wp:positionV relativeFrom="margin">
                  <wp:posOffset>6090285</wp:posOffset>
                </wp:positionV>
                <wp:extent cx="4107180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718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30E56DC2" w:rsidR="00A535E5" w:rsidRPr="00BE5D27" w:rsidRDefault="00907CFD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A51F4FB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7CACE28D" w:rsidR="00A5062A" w:rsidRPr="00BE5D27" w:rsidRDefault="0041470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February</w:t>
                            </w:r>
                            <w:r w:rsidR="00907CFD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871B4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25</w:t>
                            </w:r>
                            <w:r w:rsidR="00F657C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2C371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24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left:0;text-align:left;margin-left:400.2pt;margin-top:479.55pt;width:323.4pt;height:79.8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" filled="f" stroked="f">
                <v:textbox>
                  <w:txbxContent>
                    <w:p w14:paraId="79099752" w14:textId="30E56DC2" w:rsidR="00A535E5" w:rsidRPr="00BE5D27" w:rsidRDefault="00907CFD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A51F4FB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7CACE28D" w:rsidR="00A5062A" w:rsidRPr="00BE5D27" w:rsidRDefault="0041470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February</w:t>
                      </w:r>
                      <w:r w:rsidR="00907CFD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E871B4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25</w:t>
                      </w:r>
                      <w:r w:rsidR="00F657C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2C371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24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E7DA1" w:rsidRPr="00E871B4">
        <w:rPr>
          <w:rFonts w:cstheme="minorHAnsi"/>
          <w:sz w:val="20"/>
          <w:szCs w:val="20"/>
        </w:rPr>
        <w:t xml:space="preserve"> </w:t>
      </w:r>
    </w:p>
    <w:p w14:paraId="4F65E1C6" w14:textId="77777777" w:rsidR="00496537" w:rsidRPr="00496537" w:rsidRDefault="00496537" w:rsidP="00496537">
      <w:pPr>
        <w:pStyle w:val="ListParagraph"/>
        <w:rPr>
          <w:rFonts w:cstheme="minorHAnsi"/>
          <w:sz w:val="20"/>
          <w:szCs w:val="20"/>
        </w:rPr>
      </w:pPr>
    </w:p>
    <w:p w14:paraId="340F70C4" w14:textId="6029D212" w:rsidR="00496537" w:rsidRPr="00DE7DA1" w:rsidRDefault="00496537" w:rsidP="0041470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Marissa’s grandfather who was recently diagnosed with acute myeloid leukemia. Pray not only for his health but for his salvation. </w:t>
      </w:r>
    </w:p>
    <w:sectPr w:rsidR="00496537" w:rsidRPr="00DE7DA1" w:rsidSect="00320CCE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D9F42" w14:textId="77777777" w:rsidR="00320CCE" w:rsidRDefault="00320CCE" w:rsidP="00180176">
      <w:pPr>
        <w:spacing w:after="0" w:line="240" w:lineRule="auto"/>
      </w:pPr>
      <w:r>
        <w:separator/>
      </w:r>
    </w:p>
  </w:endnote>
  <w:endnote w:type="continuationSeparator" w:id="0">
    <w:p w14:paraId="66068589" w14:textId="77777777" w:rsidR="00320CCE" w:rsidRDefault="00320CCE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8C454" w14:textId="77777777" w:rsidR="00320CCE" w:rsidRDefault="00320CCE" w:rsidP="00180176">
      <w:pPr>
        <w:spacing w:after="0" w:line="240" w:lineRule="auto"/>
      </w:pPr>
      <w:r>
        <w:separator/>
      </w:r>
    </w:p>
  </w:footnote>
  <w:footnote w:type="continuationSeparator" w:id="0">
    <w:p w14:paraId="3BF164FB" w14:textId="77777777" w:rsidR="00320CCE" w:rsidRDefault="00320CCE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2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8"/>
  </w:num>
  <w:num w:numId="6" w16cid:durableId="1433546531">
    <w:abstractNumId w:val="6"/>
  </w:num>
  <w:num w:numId="7" w16cid:durableId="1168323486">
    <w:abstractNumId w:val="16"/>
  </w:num>
  <w:num w:numId="8" w16cid:durableId="655768395">
    <w:abstractNumId w:val="5"/>
  </w:num>
  <w:num w:numId="9" w16cid:durableId="1955208784">
    <w:abstractNumId w:val="24"/>
  </w:num>
  <w:num w:numId="10" w16cid:durableId="737702835">
    <w:abstractNumId w:val="19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3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8"/>
  </w:num>
  <w:num w:numId="19" w16cid:durableId="1597441426">
    <w:abstractNumId w:val="21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0"/>
  </w:num>
  <w:num w:numId="23" w16cid:durableId="2120711785">
    <w:abstractNumId w:val="1"/>
  </w:num>
  <w:num w:numId="24" w16cid:durableId="301859825">
    <w:abstractNumId w:val="27"/>
  </w:num>
  <w:num w:numId="25" w16cid:durableId="735083759">
    <w:abstractNumId w:val="9"/>
  </w:num>
  <w:num w:numId="26" w16cid:durableId="284703593">
    <w:abstractNumId w:val="25"/>
  </w:num>
  <w:num w:numId="27" w16cid:durableId="1747067280">
    <w:abstractNumId w:val="11"/>
  </w:num>
  <w:num w:numId="28" w16cid:durableId="379282389">
    <w:abstractNumId w:val="26"/>
  </w:num>
  <w:num w:numId="29" w16cid:durableId="761724974">
    <w:abstractNumId w:val="17"/>
  </w:num>
  <w:num w:numId="30" w16cid:durableId="1802654220">
    <w:abstractNumId w:val="18"/>
  </w:num>
  <w:num w:numId="31" w16cid:durableId="16631168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srSsBQBunZ6LLgAAAA=="/>
  </w:docVars>
  <w:rsids>
    <w:rsidRoot w:val="005E69A8"/>
    <w:rsid w:val="00001792"/>
    <w:rsid w:val="00001C40"/>
    <w:rsid w:val="00001CA4"/>
    <w:rsid w:val="000022A8"/>
    <w:rsid w:val="000054BF"/>
    <w:rsid w:val="00007F5B"/>
    <w:rsid w:val="00007FF9"/>
    <w:rsid w:val="00010B2A"/>
    <w:rsid w:val="000111C0"/>
    <w:rsid w:val="0001312A"/>
    <w:rsid w:val="00013BEF"/>
    <w:rsid w:val="000140BD"/>
    <w:rsid w:val="000140D6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5C7A"/>
    <w:rsid w:val="00037753"/>
    <w:rsid w:val="00040CDC"/>
    <w:rsid w:val="00040E7C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7751"/>
    <w:rsid w:val="00047EB9"/>
    <w:rsid w:val="00047F9E"/>
    <w:rsid w:val="00050661"/>
    <w:rsid w:val="00050C5D"/>
    <w:rsid w:val="00051703"/>
    <w:rsid w:val="00051FC8"/>
    <w:rsid w:val="00053B48"/>
    <w:rsid w:val="000556BA"/>
    <w:rsid w:val="000557E0"/>
    <w:rsid w:val="00055F4C"/>
    <w:rsid w:val="00056B20"/>
    <w:rsid w:val="00057588"/>
    <w:rsid w:val="00057FB4"/>
    <w:rsid w:val="000608E7"/>
    <w:rsid w:val="00060E8A"/>
    <w:rsid w:val="00060F8E"/>
    <w:rsid w:val="000611A6"/>
    <w:rsid w:val="00061E08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861"/>
    <w:rsid w:val="00070EA5"/>
    <w:rsid w:val="000716D7"/>
    <w:rsid w:val="000724BD"/>
    <w:rsid w:val="00072F1A"/>
    <w:rsid w:val="00072FA1"/>
    <w:rsid w:val="00073033"/>
    <w:rsid w:val="00074C7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7057"/>
    <w:rsid w:val="000876B6"/>
    <w:rsid w:val="000876E3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98"/>
    <w:rsid w:val="000A5F3A"/>
    <w:rsid w:val="000A6FFA"/>
    <w:rsid w:val="000A7FB3"/>
    <w:rsid w:val="000B1648"/>
    <w:rsid w:val="000B3647"/>
    <w:rsid w:val="000B4C0E"/>
    <w:rsid w:val="000C0BE2"/>
    <w:rsid w:val="000C14DC"/>
    <w:rsid w:val="000C238D"/>
    <w:rsid w:val="000C314C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C11"/>
    <w:rsid w:val="000D4C37"/>
    <w:rsid w:val="000D5A7F"/>
    <w:rsid w:val="000D7160"/>
    <w:rsid w:val="000E057B"/>
    <w:rsid w:val="000E06F1"/>
    <w:rsid w:val="000E08DA"/>
    <w:rsid w:val="000E4D3B"/>
    <w:rsid w:val="000E51CE"/>
    <w:rsid w:val="000E55E4"/>
    <w:rsid w:val="000E6679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1D24"/>
    <w:rsid w:val="00111D87"/>
    <w:rsid w:val="00112435"/>
    <w:rsid w:val="00114108"/>
    <w:rsid w:val="001147A0"/>
    <w:rsid w:val="001150F3"/>
    <w:rsid w:val="001159F4"/>
    <w:rsid w:val="00115B86"/>
    <w:rsid w:val="00120087"/>
    <w:rsid w:val="001206A2"/>
    <w:rsid w:val="001218FC"/>
    <w:rsid w:val="00121918"/>
    <w:rsid w:val="0012241E"/>
    <w:rsid w:val="001224F6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6AFD"/>
    <w:rsid w:val="00137C6B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61E4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473C"/>
    <w:rsid w:val="00174AC5"/>
    <w:rsid w:val="001758CB"/>
    <w:rsid w:val="00175D03"/>
    <w:rsid w:val="00175F7C"/>
    <w:rsid w:val="00177EEE"/>
    <w:rsid w:val="00180176"/>
    <w:rsid w:val="00180DC5"/>
    <w:rsid w:val="00183CC1"/>
    <w:rsid w:val="001853A1"/>
    <w:rsid w:val="00190167"/>
    <w:rsid w:val="00190252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36A4"/>
    <w:rsid w:val="001B3C77"/>
    <w:rsid w:val="001B40BA"/>
    <w:rsid w:val="001B4253"/>
    <w:rsid w:val="001B444D"/>
    <w:rsid w:val="001B59D0"/>
    <w:rsid w:val="001B5D5E"/>
    <w:rsid w:val="001B7A30"/>
    <w:rsid w:val="001C1229"/>
    <w:rsid w:val="001C232F"/>
    <w:rsid w:val="001C31EE"/>
    <w:rsid w:val="001C3BE8"/>
    <w:rsid w:val="001C423A"/>
    <w:rsid w:val="001C5DB7"/>
    <w:rsid w:val="001C7F2B"/>
    <w:rsid w:val="001D1CA1"/>
    <w:rsid w:val="001D2F94"/>
    <w:rsid w:val="001D3BB7"/>
    <w:rsid w:val="001D460B"/>
    <w:rsid w:val="001D64FA"/>
    <w:rsid w:val="001D669C"/>
    <w:rsid w:val="001D6CDB"/>
    <w:rsid w:val="001D6D78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145C"/>
    <w:rsid w:val="0020273E"/>
    <w:rsid w:val="00202B9D"/>
    <w:rsid w:val="00203004"/>
    <w:rsid w:val="002036F2"/>
    <w:rsid w:val="00203A20"/>
    <w:rsid w:val="00205440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60EA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3DE6"/>
    <w:rsid w:val="00254035"/>
    <w:rsid w:val="002546AF"/>
    <w:rsid w:val="0025636C"/>
    <w:rsid w:val="00256A2E"/>
    <w:rsid w:val="002575EA"/>
    <w:rsid w:val="00257A96"/>
    <w:rsid w:val="002608B2"/>
    <w:rsid w:val="0026121D"/>
    <w:rsid w:val="0026152A"/>
    <w:rsid w:val="00261BCE"/>
    <w:rsid w:val="00261D4C"/>
    <w:rsid w:val="00263585"/>
    <w:rsid w:val="00263C77"/>
    <w:rsid w:val="00264583"/>
    <w:rsid w:val="00264995"/>
    <w:rsid w:val="00264A57"/>
    <w:rsid w:val="00265ABF"/>
    <w:rsid w:val="00266865"/>
    <w:rsid w:val="00267B33"/>
    <w:rsid w:val="00270959"/>
    <w:rsid w:val="00271902"/>
    <w:rsid w:val="0027376E"/>
    <w:rsid w:val="00274194"/>
    <w:rsid w:val="00275139"/>
    <w:rsid w:val="00275932"/>
    <w:rsid w:val="0027605F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E5"/>
    <w:rsid w:val="00286FBD"/>
    <w:rsid w:val="00286FC4"/>
    <w:rsid w:val="0028730B"/>
    <w:rsid w:val="00287E67"/>
    <w:rsid w:val="00290E11"/>
    <w:rsid w:val="0029108B"/>
    <w:rsid w:val="00291FAB"/>
    <w:rsid w:val="00294CE1"/>
    <w:rsid w:val="0029564B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713E"/>
    <w:rsid w:val="002B7A55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0CCE"/>
    <w:rsid w:val="0032101B"/>
    <w:rsid w:val="00321ACE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CF8"/>
    <w:rsid w:val="00350E52"/>
    <w:rsid w:val="0035198D"/>
    <w:rsid w:val="00354374"/>
    <w:rsid w:val="00355089"/>
    <w:rsid w:val="00356432"/>
    <w:rsid w:val="003564F1"/>
    <w:rsid w:val="00356BD9"/>
    <w:rsid w:val="003578C2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3E99"/>
    <w:rsid w:val="00374ECA"/>
    <w:rsid w:val="00376A3E"/>
    <w:rsid w:val="00376E84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90C7D"/>
    <w:rsid w:val="003913AA"/>
    <w:rsid w:val="003917F9"/>
    <w:rsid w:val="00391D0D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EB8"/>
    <w:rsid w:val="003A0B93"/>
    <w:rsid w:val="003A211F"/>
    <w:rsid w:val="003A277A"/>
    <w:rsid w:val="003A3BE8"/>
    <w:rsid w:val="003A3C8E"/>
    <w:rsid w:val="003A62E5"/>
    <w:rsid w:val="003A65B4"/>
    <w:rsid w:val="003A68CF"/>
    <w:rsid w:val="003A6F3F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34D4"/>
    <w:rsid w:val="003C3C42"/>
    <w:rsid w:val="003C4DCD"/>
    <w:rsid w:val="003C5090"/>
    <w:rsid w:val="003C72B3"/>
    <w:rsid w:val="003D0683"/>
    <w:rsid w:val="003D1FD7"/>
    <w:rsid w:val="003D31D5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B4D"/>
    <w:rsid w:val="0040168F"/>
    <w:rsid w:val="00401DC6"/>
    <w:rsid w:val="00402CA7"/>
    <w:rsid w:val="00403530"/>
    <w:rsid w:val="0040472B"/>
    <w:rsid w:val="00404B60"/>
    <w:rsid w:val="00404F5F"/>
    <w:rsid w:val="0040579B"/>
    <w:rsid w:val="00405A15"/>
    <w:rsid w:val="0040624C"/>
    <w:rsid w:val="0040661E"/>
    <w:rsid w:val="00407A69"/>
    <w:rsid w:val="00407C0B"/>
    <w:rsid w:val="00411405"/>
    <w:rsid w:val="00411DEB"/>
    <w:rsid w:val="00412DD2"/>
    <w:rsid w:val="0041470D"/>
    <w:rsid w:val="00414E81"/>
    <w:rsid w:val="00415F9E"/>
    <w:rsid w:val="0041666F"/>
    <w:rsid w:val="00417962"/>
    <w:rsid w:val="004202CC"/>
    <w:rsid w:val="0042041B"/>
    <w:rsid w:val="00421695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2D7F"/>
    <w:rsid w:val="00442FAD"/>
    <w:rsid w:val="0044397A"/>
    <w:rsid w:val="00444755"/>
    <w:rsid w:val="00444DCE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1D9A"/>
    <w:rsid w:val="00471ED8"/>
    <w:rsid w:val="00472C51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1E35"/>
    <w:rsid w:val="00482050"/>
    <w:rsid w:val="00482B2C"/>
    <w:rsid w:val="00483E17"/>
    <w:rsid w:val="004840CB"/>
    <w:rsid w:val="004845C3"/>
    <w:rsid w:val="0048543C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BE1"/>
    <w:rsid w:val="004A6D26"/>
    <w:rsid w:val="004A7BA7"/>
    <w:rsid w:val="004B1AC6"/>
    <w:rsid w:val="004B2C2B"/>
    <w:rsid w:val="004B3367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3233"/>
    <w:rsid w:val="004F32A2"/>
    <w:rsid w:val="004F3597"/>
    <w:rsid w:val="004F38DB"/>
    <w:rsid w:val="004F42B1"/>
    <w:rsid w:val="004F5219"/>
    <w:rsid w:val="004F5D87"/>
    <w:rsid w:val="004F6246"/>
    <w:rsid w:val="004F6814"/>
    <w:rsid w:val="004F6C40"/>
    <w:rsid w:val="005017A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718"/>
    <w:rsid w:val="00513397"/>
    <w:rsid w:val="00513977"/>
    <w:rsid w:val="0051399F"/>
    <w:rsid w:val="005140FD"/>
    <w:rsid w:val="00514D18"/>
    <w:rsid w:val="0051516F"/>
    <w:rsid w:val="00516700"/>
    <w:rsid w:val="005169C3"/>
    <w:rsid w:val="00516BCD"/>
    <w:rsid w:val="005203BB"/>
    <w:rsid w:val="005214E5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4A11"/>
    <w:rsid w:val="005653D8"/>
    <w:rsid w:val="00565A53"/>
    <w:rsid w:val="005662C6"/>
    <w:rsid w:val="005666C5"/>
    <w:rsid w:val="00567007"/>
    <w:rsid w:val="0056785B"/>
    <w:rsid w:val="00570BC5"/>
    <w:rsid w:val="005725FA"/>
    <w:rsid w:val="005738FE"/>
    <w:rsid w:val="00573990"/>
    <w:rsid w:val="005740F0"/>
    <w:rsid w:val="00574D42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EA3"/>
    <w:rsid w:val="005A3D85"/>
    <w:rsid w:val="005A4933"/>
    <w:rsid w:val="005A5716"/>
    <w:rsid w:val="005A577C"/>
    <w:rsid w:val="005A6A5D"/>
    <w:rsid w:val="005A7633"/>
    <w:rsid w:val="005B0B76"/>
    <w:rsid w:val="005B1F49"/>
    <w:rsid w:val="005B2BD2"/>
    <w:rsid w:val="005B312B"/>
    <w:rsid w:val="005B4CA4"/>
    <w:rsid w:val="005B4CC6"/>
    <w:rsid w:val="005B5635"/>
    <w:rsid w:val="005B5F34"/>
    <w:rsid w:val="005B611B"/>
    <w:rsid w:val="005B6A21"/>
    <w:rsid w:val="005C1702"/>
    <w:rsid w:val="005C229B"/>
    <w:rsid w:val="005C3FCE"/>
    <w:rsid w:val="005C46A9"/>
    <w:rsid w:val="005C4DC0"/>
    <w:rsid w:val="005C530D"/>
    <w:rsid w:val="005C573D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6261"/>
    <w:rsid w:val="005D6BD1"/>
    <w:rsid w:val="005D74DF"/>
    <w:rsid w:val="005D7A79"/>
    <w:rsid w:val="005E0348"/>
    <w:rsid w:val="005E0A30"/>
    <w:rsid w:val="005E0D5C"/>
    <w:rsid w:val="005E11C0"/>
    <w:rsid w:val="005E12E9"/>
    <w:rsid w:val="005E19F1"/>
    <w:rsid w:val="005E34AA"/>
    <w:rsid w:val="005E3C61"/>
    <w:rsid w:val="005E3E25"/>
    <w:rsid w:val="005E4C37"/>
    <w:rsid w:val="005E69A8"/>
    <w:rsid w:val="005E6B04"/>
    <w:rsid w:val="005E6D9F"/>
    <w:rsid w:val="005F0685"/>
    <w:rsid w:val="005F1F70"/>
    <w:rsid w:val="005F26E2"/>
    <w:rsid w:val="005F2D67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54E"/>
    <w:rsid w:val="006265C8"/>
    <w:rsid w:val="006265DF"/>
    <w:rsid w:val="00626D2A"/>
    <w:rsid w:val="00630F5E"/>
    <w:rsid w:val="00631CCD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22F5"/>
    <w:rsid w:val="00642802"/>
    <w:rsid w:val="00643D04"/>
    <w:rsid w:val="00644699"/>
    <w:rsid w:val="006446C7"/>
    <w:rsid w:val="00644E87"/>
    <w:rsid w:val="006455A4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708F0"/>
    <w:rsid w:val="00670B0E"/>
    <w:rsid w:val="00670BBD"/>
    <w:rsid w:val="00671B0D"/>
    <w:rsid w:val="00671D35"/>
    <w:rsid w:val="00671DDA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C49"/>
    <w:rsid w:val="00693659"/>
    <w:rsid w:val="00693944"/>
    <w:rsid w:val="00693AA6"/>
    <w:rsid w:val="006974C0"/>
    <w:rsid w:val="006A0AAA"/>
    <w:rsid w:val="006A1C5B"/>
    <w:rsid w:val="006A2311"/>
    <w:rsid w:val="006A283B"/>
    <w:rsid w:val="006A2B08"/>
    <w:rsid w:val="006A31EF"/>
    <w:rsid w:val="006A3517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8F1"/>
    <w:rsid w:val="006F1E48"/>
    <w:rsid w:val="006F2951"/>
    <w:rsid w:val="006F3502"/>
    <w:rsid w:val="006F5615"/>
    <w:rsid w:val="006F72A5"/>
    <w:rsid w:val="006F756A"/>
    <w:rsid w:val="006F7DE0"/>
    <w:rsid w:val="00700332"/>
    <w:rsid w:val="00700ACD"/>
    <w:rsid w:val="00703C50"/>
    <w:rsid w:val="007046D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548"/>
    <w:rsid w:val="007147B6"/>
    <w:rsid w:val="00714F13"/>
    <w:rsid w:val="00715A4A"/>
    <w:rsid w:val="00717EC8"/>
    <w:rsid w:val="00717FBA"/>
    <w:rsid w:val="00722573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9D0"/>
    <w:rsid w:val="0073192C"/>
    <w:rsid w:val="00732E35"/>
    <w:rsid w:val="007339F5"/>
    <w:rsid w:val="00734DAE"/>
    <w:rsid w:val="00735A4B"/>
    <w:rsid w:val="00735BB2"/>
    <w:rsid w:val="007365B9"/>
    <w:rsid w:val="0073728E"/>
    <w:rsid w:val="0074000F"/>
    <w:rsid w:val="00741080"/>
    <w:rsid w:val="0074137E"/>
    <w:rsid w:val="00741534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E7F"/>
    <w:rsid w:val="00751E97"/>
    <w:rsid w:val="00751FC3"/>
    <w:rsid w:val="00753180"/>
    <w:rsid w:val="0075341F"/>
    <w:rsid w:val="00753EF2"/>
    <w:rsid w:val="007542B4"/>
    <w:rsid w:val="00754B8B"/>
    <w:rsid w:val="00754C7E"/>
    <w:rsid w:val="00755D03"/>
    <w:rsid w:val="00755FA4"/>
    <w:rsid w:val="007560C9"/>
    <w:rsid w:val="00757728"/>
    <w:rsid w:val="007578F7"/>
    <w:rsid w:val="007627B4"/>
    <w:rsid w:val="00762A8A"/>
    <w:rsid w:val="007635A8"/>
    <w:rsid w:val="00763FC5"/>
    <w:rsid w:val="007655BD"/>
    <w:rsid w:val="007659B8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FAE"/>
    <w:rsid w:val="00782259"/>
    <w:rsid w:val="007830E2"/>
    <w:rsid w:val="00783124"/>
    <w:rsid w:val="00783478"/>
    <w:rsid w:val="00783A0D"/>
    <w:rsid w:val="00784268"/>
    <w:rsid w:val="00784E43"/>
    <w:rsid w:val="00785986"/>
    <w:rsid w:val="0078774A"/>
    <w:rsid w:val="0078774C"/>
    <w:rsid w:val="00787A15"/>
    <w:rsid w:val="00787F46"/>
    <w:rsid w:val="007905CE"/>
    <w:rsid w:val="00790EDD"/>
    <w:rsid w:val="00791920"/>
    <w:rsid w:val="00791E63"/>
    <w:rsid w:val="00792542"/>
    <w:rsid w:val="00793465"/>
    <w:rsid w:val="007936C8"/>
    <w:rsid w:val="00794E37"/>
    <w:rsid w:val="007961FD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27A1"/>
    <w:rsid w:val="007E2D9A"/>
    <w:rsid w:val="007E2E67"/>
    <w:rsid w:val="007E3078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F34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6F4C"/>
    <w:rsid w:val="00820D5B"/>
    <w:rsid w:val="00821558"/>
    <w:rsid w:val="0082540E"/>
    <w:rsid w:val="00826F92"/>
    <w:rsid w:val="00827176"/>
    <w:rsid w:val="008304A0"/>
    <w:rsid w:val="00830ED3"/>
    <w:rsid w:val="00831284"/>
    <w:rsid w:val="00831B10"/>
    <w:rsid w:val="0083265E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CE1"/>
    <w:rsid w:val="0086603C"/>
    <w:rsid w:val="00867C7A"/>
    <w:rsid w:val="00871340"/>
    <w:rsid w:val="00871830"/>
    <w:rsid w:val="00871B40"/>
    <w:rsid w:val="00871C67"/>
    <w:rsid w:val="00872A59"/>
    <w:rsid w:val="0087346E"/>
    <w:rsid w:val="008736D6"/>
    <w:rsid w:val="00873734"/>
    <w:rsid w:val="008760C1"/>
    <w:rsid w:val="008765B7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777B"/>
    <w:rsid w:val="00897953"/>
    <w:rsid w:val="008A2571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D006A"/>
    <w:rsid w:val="008D2C47"/>
    <w:rsid w:val="008D3952"/>
    <w:rsid w:val="008D3AA3"/>
    <w:rsid w:val="008D3F70"/>
    <w:rsid w:val="008D42AB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649A"/>
    <w:rsid w:val="00906637"/>
    <w:rsid w:val="00906786"/>
    <w:rsid w:val="00907CFD"/>
    <w:rsid w:val="00910E59"/>
    <w:rsid w:val="009112FD"/>
    <w:rsid w:val="0091254F"/>
    <w:rsid w:val="00912B01"/>
    <w:rsid w:val="00912DA5"/>
    <w:rsid w:val="00913B49"/>
    <w:rsid w:val="00913BA7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76E"/>
    <w:rsid w:val="00923960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203A"/>
    <w:rsid w:val="0095215C"/>
    <w:rsid w:val="00954208"/>
    <w:rsid w:val="00954287"/>
    <w:rsid w:val="00954B90"/>
    <w:rsid w:val="00954C08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22A3"/>
    <w:rsid w:val="00972460"/>
    <w:rsid w:val="00972A5A"/>
    <w:rsid w:val="00973C6F"/>
    <w:rsid w:val="00975357"/>
    <w:rsid w:val="00976015"/>
    <w:rsid w:val="00977A5B"/>
    <w:rsid w:val="0098127F"/>
    <w:rsid w:val="009812B6"/>
    <w:rsid w:val="00981A89"/>
    <w:rsid w:val="00981EB2"/>
    <w:rsid w:val="00982DAB"/>
    <w:rsid w:val="00986951"/>
    <w:rsid w:val="00987E67"/>
    <w:rsid w:val="0099059B"/>
    <w:rsid w:val="00991071"/>
    <w:rsid w:val="00991579"/>
    <w:rsid w:val="009916A7"/>
    <w:rsid w:val="00992518"/>
    <w:rsid w:val="00994739"/>
    <w:rsid w:val="0099597B"/>
    <w:rsid w:val="00995A15"/>
    <w:rsid w:val="009964D2"/>
    <w:rsid w:val="00996EA4"/>
    <w:rsid w:val="009A1053"/>
    <w:rsid w:val="009A2515"/>
    <w:rsid w:val="009A3830"/>
    <w:rsid w:val="009A4CAA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747"/>
    <w:rsid w:val="009D6776"/>
    <w:rsid w:val="009D6D3E"/>
    <w:rsid w:val="009D6E91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84"/>
    <w:rsid w:val="00A108F0"/>
    <w:rsid w:val="00A118BF"/>
    <w:rsid w:val="00A120DC"/>
    <w:rsid w:val="00A12537"/>
    <w:rsid w:val="00A13648"/>
    <w:rsid w:val="00A13DBC"/>
    <w:rsid w:val="00A14916"/>
    <w:rsid w:val="00A14CC8"/>
    <w:rsid w:val="00A17205"/>
    <w:rsid w:val="00A1756B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CB9"/>
    <w:rsid w:val="00A40DAB"/>
    <w:rsid w:val="00A41FFB"/>
    <w:rsid w:val="00A42876"/>
    <w:rsid w:val="00A42E9F"/>
    <w:rsid w:val="00A42ED9"/>
    <w:rsid w:val="00A44E9E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BCF"/>
    <w:rsid w:val="00A54B5E"/>
    <w:rsid w:val="00A55834"/>
    <w:rsid w:val="00A55C87"/>
    <w:rsid w:val="00A55E75"/>
    <w:rsid w:val="00A579AD"/>
    <w:rsid w:val="00A57A90"/>
    <w:rsid w:val="00A60B2A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67FD"/>
    <w:rsid w:val="00A76985"/>
    <w:rsid w:val="00A7714A"/>
    <w:rsid w:val="00A77543"/>
    <w:rsid w:val="00A77B21"/>
    <w:rsid w:val="00A77CC1"/>
    <w:rsid w:val="00A805C2"/>
    <w:rsid w:val="00A81A17"/>
    <w:rsid w:val="00A81D6C"/>
    <w:rsid w:val="00A8239D"/>
    <w:rsid w:val="00A8256C"/>
    <w:rsid w:val="00A82A0E"/>
    <w:rsid w:val="00A84387"/>
    <w:rsid w:val="00A85626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A44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D255B"/>
    <w:rsid w:val="00AD25EB"/>
    <w:rsid w:val="00AD3642"/>
    <w:rsid w:val="00AD45E0"/>
    <w:rsid w:val="00AD57B4"/>
    <w:rsid w:val="00AD5AA6"/>
    <w:rsid w:val="00AD72E3"/>
    <w:rsid w:val="00AD7F92"/>
    <w:rsid w:val="00AE0C74"/>
    <w:rsid w:val="00AE22AF"/>
    <w:rsid w:val="00AE2454"/>
    <w:rsid w:val="00AE2A5B"/>
    <w:rsid w:val="00AE5995"/>
    <w:rsid w:val="00AE5FA4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69D1"/>
    <w:rsid w:val="00B06B24"/>
    <w:rsid w:val="00B072F8"/>
    <w:rsid w:val="00B11543"/>
    <w:rsid w:val="00B12370"/>
    <w:rsid w:val="00B13224"/>
    <w:rsid w:val="00B134BA"/>
    <w:rsid w:val="00B14076"/>
    <w:rsid w:val="00B144F5"/>
    <w:rsid w:val="00B1454B"/>
    <w:rsid w:val="00B14A4C"/>
    <w:rsid w:val="00B16121"/>
    <w:rsid w:val="00B168B5"/>
    <w:rsid w:val="00B17627"/>
    <w:rsid w:val="00B177C5"/>
    <w:rsid w:val="00B21246"/>
    <w:rsid w:val="00B2148C"/>
    <w:rsid w:val="00B215E4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6146"/>
    <w:rsid w:val="00B467F8"/>
    <w:rsid w:val="00B46EA1"/>
    <w:rsid w:val="00B47BDF"/>
    <w:rsid w:val="00B5032F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7D8C"/>
    <w:rsid w:val="00B701D3"/>
    <w:rsid w:val="00B71701"/>
    <w:rsid w:val="00B71C73"/>
    <w:rsid w:val="00B72228"/>
    <w:rsid w:val="00B73DB7"/>
    <w:rsid w:val="00B73ED1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3E46"/>
    <w:rsid w:val="00BA4563"/>
    <w:rsid w:val="00BA6082"/>
    <w:rsid w:val="00BA62A0"/>
    <w:rsid w:val="00BA7012"/>
    <w:rsid w:val="00BA7449"/>
    <w:rsid w:val="00BA75C6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7D"/>
    <w:rsid w:val="00BD138B"/>
    <w:rsid w:val="00BD13D7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4DA"/>
    <w:rsid w:val="00C45BB8"/>
    <w:rsid w:val="00C4714C"/>
    <w:rsid w:val="00C5260B"/>
    <w:rsid w:val="00C52B2B"/>
    <w:rsid w:val="00C52B4D"/>
    <w:rsid w:val="00C53202"/>
    <w:rsid w:val="00C55304"/>
    <w:rsid w:val="00C557D3"/>
    <w:rsid w:val="00C57430"/>
    <w:rsid w:val="00C57919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6F01"/>
    <w:rsid w:val="00C7750B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1552"/>
    <w:rsid w:val="00CA271F"/>
    <w:rsid w:val="00CA4661"/>
    <w:rsid w:val="00CA54D1"/>
    <w:rsid w:val="00CA57CA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E40"/>
    <w:rsid w:val="00CC640C"/>
    <w:rsid w:val="00CC66DA"/>
    <w:rsid w:val="00CC7969"/>
    <w:rsid w:val="00CC7E03"/>
    <w:rsid w:val="00CD0E19"/>
    <w:rsid w:val="00CD1894"/>
    <w:rsid w:val="00CD1BE7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D01"/>
    <w:rsid w:val="00CE209D"/>
    <w:rsid w:val="00CE2968"/>
    <w:rsid w:val="00CE2F76"/>
    <w:rsid w:val="00CE352F"/>
    <w:rsid w:val="00CE35C7"/>
    <w:rsid w:val="00CE3C8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16B1"/>
    <w:rsid w:val="00D01753"/>
    <w:rsid w:val="00D03FC0"/>
    <w:rsid w:val="00D0401C"/>
    <w:rsid w:val="00D049B5"/>
    <w:rsid w:val="00D05505"/>
    <w:rsid w:val="00D057D0"/>
    <w:rsid w:val="00D06060"/>
    <w:rsid w:val="00D06B6E"/>
    <w:rsid w:val="00D07A15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75D0"/>
    <w:rsid w:val="00D17A16"/>
    <w:rsid w:val="00D17F80"/>
    <w:rsid w:val="00D205B5"/>
    <w:rsid w:val="00D20BEC"/>
    <w:rsid w:val="00D22152"/>
    <w:rsid w:val="00D22B99"/>
    <w:rsid w:val="00D2352A"/>
    <w:rsid w:val="00D23BAD"/>
    <w:rsid w:val="00D23D29"/>
    <w:rsid w:val="00D241A6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60213"/>
    <w:rsid w:val="00D62387"/>
    <w:rsid w:val="00D64214"/>
    <w:rsid w:val="00D644A3"/>
    <w:rsid w:val="00D65132"/>
    <w:rsid w:val="00D65CCD"/>
    <w:rsid w:val="00D6734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508"/>
    <w:rsid w:val="00D76842"/>
    <w:rsid w:val="00D76DDE"/>
    <w:rsid w:val="00D76F7A"/>
    <w:rsid w:val="00D77902"/>
    <w:rsid w:val="00D804F1"/>
    <w:rsid w:val="00D80780"/>
    <w:rsid w:val="00D80DD5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6300"/>
    <w:rsid w:val="00D967A6"/>
    <w:rsid w:val="00D96982"/>
    <w:rsid w:val="00D96CB4"/>
    <w:rsid w:val="00D96DB7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33AE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D21DF"/>
    <w:rsid w:val="00DD263B"/>
    <w:rsid w:val="00DD2A2D"/>
    <w:rsid w:val="00DD2A71"/>
    <w:rsid w:val="00DD3804"/>
    <w:rsid w:val="00DD4725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2DE"/>
    <w:rsid w:val="00DF538E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5634"/>
    <w:rsid w:val="00E059E6"/>
    <w:rsid w:val="00E07DD1"/>
    <w:rsid w:val="00E1190F"/>
    <w:rsid w:val="00E121F4"/>
    <w:rsid w:val="00E12305"/>
    <w:rsid w:val="00E130A2"/>
    <w:rsid w:val="00E13BED"/>
    <w:rsid w:val="00E17364"/>
    <w:rsid w:val="00E17A0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7AB"/>
    <w:rsid w:val="00E75C56"/>
    <w:rsid w:val="00E773B4"/>
    <w:rsid w:val="00E773FF"/>
    <w:rsid w:val="00E80F34"/>
    <w:rsid w:val="00E8125F"/>
    <w:rsid w:val="00E83F58"/>
    <w:rsid w:val="00E84F98"/>
    <w:rsid w:val="00E8562B"/>
    <w:rsid w:val="00E85EB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B2C"/>
    <w:rsid w:val="00ED613D"/>
    <w:rsid w:val="00ED691A"/>
    <w:rsid w:val="00ED6C60"/>
    <w:rsid w:val="00ED75BB"/>
    <w:rsid w:val="00ED7813"/>
    <w:rsid w:val="00ED7AB0"/>
    <w:rsid w:val="00ED7B10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4CE7"/>
    <w:rsid w:val="00F153AE"/>
    <w:rsid w:val="00F155DF"/>
    <w:rsid w:val="00F17742"/>
    <w:rsid w:val="00F21047"/>
    <w:rsid w:val="00F212DA"/>
    <w:rsid w:val="00F22803"/>
    <w:rsid w:val="00F22CFD"/>
    <w:rsid w:val="00F2335C"/>
    <w:rsid w:val="00F25552"/>
    <w:rsid w:val="00F25BDC"/>
    <w:rsid w:val="00F26175"/>
    <w:rsid w:val="00F2655B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656D"/>
    <w:rsid w:val="00F3706E"/>
    <w:rsid w:val="00F374B1"/>
    <w:rsid w:val="00F40140"/>
    <w:rsid w:val="00F4089F"/>
    <w:rsid w:val="00F41CE2"/>
    <w:rsid w:val="00F43834"/>
    <w:rsid w:val="00F43857"/>
    <w:rsid w:val="00F44354"/>
    <w:rsid w:val="00F445EF"/>
    <w:rsid w:val="00F46361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1558"/>
    <w:rsid w:val="00F7171A"/>
    <w:rsid w:val="00F72931"/>
    <w:rsid w:val="00F72BC6"/>
    <w:rsid w:val="00F74006"/>
    <w:rsid w:val="00F7470C"/>
    <w:rsid w:val="00F76A7E"/>
    <w:rsid w:val="00F77051"/>
    <w:rsid w:val="00F8031C"/>
    <w:rsid w:val="00F81B58"/>
    <w:rsid w:val="00F835E5"/>
    <w:rsid w:val="00F84CF1"/>
    <w:rsid w:val="00F8501D"/>
    <w:rsid w:val="00F866B8"/>
    <w:rsid w:val="00F87E6B"/>
    <w:rsid w:val="00F9055D"/>
    <w:rsid w:val="00F916B8"/>
    <w:rsid w:val="00F920E3"/>
    <w:rsid w:val="00F944C2"/>
    <w:rsid w:val="00F95055"/>
    <w:rsid w:val="00F9581B"/>
    <w:rsid w:val="00F95A5F"/>
    <w:rsid w:val="00F95DE3"/>
    <w:rsid w:val="00F95F52"/>
    <w:rsid w:val="00F9768D"/>
    <w:rsid w:val="00FA06F8"/>
    <w:rsid w:val="00FA0936"/>
    <w:rsid w:val="00FA0E49"/>
    <w:rsid w:val="00FA13EA"/>
    <w:rsid w:val="00FA254C"/>
    <w:rsid w:val="00FA334C"/>
    <w:rsid w:val="00FA384C"/>
    <w:rsid w:val="00FA3E20"/>
    <w:rsid w:val="00FA3F78"/>
    <w:rsid w:val="00FA44BC"/>
    <w:rsid w:val="00FA4AC4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C0157"/>
    <w:rsid w:val="00FC155E"/>
    <w:rsid w:val="00FC1660"/>
    <w:rsid w:val="00FC1EE2"/>
    <w:rsid w:val="00FC2138"/>
    <w:rsid w:val="00FC2738"/>
    <w:rsid w:val="00FC34A7"/>
    <w:rsid w:val="00FC45A8"/>
    <w:rsid w:val="00FC6968"/>
    <w:rsid w:val="00FC7DCD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A70"/>
    <w:rsid w:val="00FF0B57"/>
    <w:rsid w:val="00FF1276"/>
    <w:rsid w:val="00FF4E46"/>
    <w:rsid w:val="00FF5044"/>
    <w:rsid w:val="00FF6354"/>
    <w:rsid w:val="00FF6424"/>
    <w:rsid w:val="00FF688A"/>
    <w:rsid w:val="00FF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7</TotalTime>
  <Pages>2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3</cp:revision>
  <cp:lastPrinted>2024-02-25T13:48:00Z</cp:lastPrinted>
  <dcterms:created xsi:type="dcterms:W3CDTF">2024-02-25T13:47:00Z</dcterms:created>
  <dcterms:modified xsi:type="dcterms:W3CDTF">2024-02-26T19:54:00Z</dcterms:modified>
</cp:coreProperties>
</file>